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jasmin estival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geraniol; pentadecan-15-olide; cinnamaldehyde; Eugenol;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2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dew. Narcissus. Spic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adecan-15-olide (106-02-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bodyweig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bodyweig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bodyweight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bodyweight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jasmin estival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adecan-15-olide (106-02-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jasmin estival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adecan-15-olide (106-02-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yl acetate ; geraniol ; cinnamaldehyde ; Eugenol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1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1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jasmin estival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jasmin estival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15/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39DC2001-1256-49D0-A003-C96B0B797021}"/>
</file>

<file path=customXml/itemProps3.xml><?xml version="1.0" encoding="utf-8"?>
<ds:datastoreItem xmlns:ds="http://schemas.openxmlformats.org/officeDocument/2006/customXml" ds:itemID="{CFFA5BF9-9160-422F-8247-7F4F057F9B70}"/>
</file>

<file path=customXml/itemProps4.xml><?xml version="1.0" encoding="utf-8"?>
<ds:datastoreItem xmlns:ds="http://schemas.openxmlformats.org/officeDocument/2006/customXml" ds:itemID="{306451D2-B7E7-4938-8454-828F66806292}"/>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